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0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92"/>
        <w:gridCol w:w="8515"/>
      </w:tblGrid>
      <w:tr w:rsidR="00BE406B" w:rsidRPr="00196824" w14:paraId="6D00480F" w14:textId="77777777" w:rsidTr="003B2ABF">
        <w:trPr>
          <w:trHeight w:val="812"/>
        </w:trPr>
        <w:tc>
          <w:tcPr>
            <w:tcW w:w="11007" w:type="dxa"/>
            <w:gridSpan w:val="2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</w:tcPr>
          <w:p w14:paraId="6986A1F6" w14:textId="77777777" w:rsidR="00BE406B" w:rsidRDefault="00BE406B" w:rsidP="00BE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tr-TR"/>
              </w:rPr>
              <w:t xml:space="preserve">2020 YILI </w:t>
            </w:r>
            <w:r w:rsidRPr="00463E4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tr-TR"/>
              </w:rPr>
              <w:t>AKADEMİK FAALİYET RAPORU</w:t>
            </w:r>
          </w:p>
        </w:tc>
      </w:tr>
      <w:tr w:rsidR="00DC3D35" w:rsidRPr="00196824" w14:paraId="34F74897" w14:textId="77777777" w:rsidTr="00BE406B">
        <w:trPr>
          <w:trHeight w:val="315"/>
        </w:trPr>
        <w:tc>
          <w:tcPr>
            <w:tcW w:w="11007" w:type="dxa"/>
            <w:gridSpan w:val="2"/>
            <w:tcBorders>
              <w:top w:val="triple" w:sz="4" w:space="0" w:color="auto"/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</w:tcPr>
          <w:p w14:paraId="3ED964A8" w14:textId="5DAF127D" w:rsidR="00DC3D35" w:rsidRDefault="00DC3D35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Öğretim Elemanı A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oya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: </w:t>
            </w:r>
            <w:r w:rsidR="00D3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D3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ğr</w:t>
            </w:r>
            <w:proofErr w:type="spellEnd"/>
            <w:r w:rsidR="00D3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. Gör. Dr. M. Vehbi BALAK</w:t>
            </w:r>
          </w:p>
        </w:tc>
      </w:tr>
      <w:tr w:rsidR="00463E4A" w:rsidRPr="00196824" w14:paraId="16659BA5" w14:textId="77777777" w:rsidTr="00BE406B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</w:tcPr>
          <w:p w14:paraId="0DA88E3E" w14:textId="591C4D38" w:rsidR="00463E4A" w:rsidRDefault="00463E4A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Fakülte/Yüksekokul/Meslek Yüksekokul: </w:t>
            </w:r>
            <w:r w:rsidR="00D3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Mühendislik Fakültesi</w:t>
            </w:r>
          </w:p>
        </w:tc>
      </w:tr>
      <w:tr w:rsidR="00DC3D35" w:rsidRPr="00196824" w14:paraId="45E7F1B9" w14:textId="77777777" w:rsidTr="00CF7F16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</w:tcPr>
          <w:p w14:paraId="5310C87B" w14:textId="0AA3D532" w:rsidR="00DC3D35" w:rsidRDefault="00DC3D35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Bölüm: </w:t>
            </w:r>
            <w:r w:rsidR="00D37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Makina Mühendisliği</w:t>
            </w:r>
          </w:p>
        </w:tc>
      </w:tr>
      <w:tr w:rsidR="001F5749" w:rsidRPr="00196824" w14:paraId="6BE3F255" w14:textId="77777777" w:rsidTr="00A07E1B">
        <w:trPr>
          <w:trHeight w:val="514"/>
        </w:trPr>
        <w:tc>
          <w:tcPr>
            <w:tcW w:w="11007" w:type="dxa"/>
            <w:gridSpan w:val="2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</w:tcPr>
          <w:p w14:paraId="6E311448" w14:textId="77777777" w:rsidR="001F5749" w:rsidRPr="00196824" w:rsidRDefault="001F5749" w:rsidP="00450E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DERSLER VE TEZLER</w:t>
            </w:r>
          </w:p>
        </w:tc>
      </w:tr>
      <w:tr w:rsidR="001F5749" w:rsidRPr="00196824" w14:paraId="5245EBF2" w14:textId="77777777" w:rsidTr="00BE406B">
        <w:trPr>
          <w:trHeight w:val="315"/>
        </w:trPr>
        <w:tc>
          <w:tcPr>
            <w:tcW w:w="11007" w:type="dxa"/>
            <w:gridSpan w:val="2"/>
            <w:tcBorders>
              <w:top w:val="triple" w:sz="4" w:space="0" w:color="auto"/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22D4A18A" w14:textId="77777777" w:rsidR="001F5749" w:rsidRPr="00196824" w:rsidRDefault="001F5749" w:rsidP="003B2AB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ğretim Üye</w:t>
            </w:r>
            <w:r w:rsidR="003B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sini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Verdi</w:t>
            </w:r>
            <w:r w:rsidR="003B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ği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Dersler</w:t>
            </w:r>
          </w:p>
        </w:tc>
      </w:tr>
      <w:tr w:rsidR="001F5749" w:rsidRPr="00196824" w14:paraId="1D1838BE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F798152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d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36321E5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Lisans Dersi</w:t>
            </w:r>
          </w:p>
        </w:tc>
      </w:tr>
      <w:tr w:rsidR="001F5749" w:rsidRPr="00196824" w14:paraId="04FE20FA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5458FBD" w14:textId="220D4B5D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DD472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0D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8A820C7" w14:textId="0E50C78E" w:rsidR="001F5749" w:rsidRPr="00196824" w:rsidRDefault="00860F08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97462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  <w:t>Lisans Danışmanlık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2012 Girişli Öğrenciler-N.Ö) Bahar Dönemi</w:t>
            </w:r>
          </w:p>
        </w:tc>
      </w:tr>
      <w:tr w:rsidR="00F52BB1" w:rsidRPr="00196824" w14:paraId="100AE4EE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0E5E1D4" w14:textId="377E2F07" w:rsidR="00F52BB1" w:rsidRPr="00196824" w:rsidRDefault="00DD472F" w:rsidP="00F52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0D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E153E7B" w14:textId="45606D92" w:rsidR="00F52BB1" w:rsidRPr="00196824" w:rsidRDefault="00860F08" w:rsidP="00F52B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97462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  <w:t>Lisans Danışmanlık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2012 Girişli Öğrenciler -İ.Ö) Bahar Dönemi</w:t>
            </w:r>
          </w:p>
        </w:tc>
      </w:tr>
      <w:tr w:rsidR="001920F1" w:rsidRPr="00196824" w14:paraId="06F0D379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443D084" w14:textId="7EDEF6FB" w:rsidR="001920F1" w:rsidRPr="00196824" w:rsidRDefault="00DD472F" w:rsidP="001920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0D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8A32C8C" w14:textId="5E2390EF" w:rsidR="001920F1" w:rsidRPr="00196824" w:rsidRDefault="00860F08" w:rsidP="001920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97462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  <w:t>Lisans Danışmanlık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2019 Girişli Öğrenciler -N.Ö) Bahar Dönemi</w:t>
            </w:r>
          </w:p>
        </w:tc>
      </w:tr>
      <w:tr w:rsidR="001920F1" w:rsidRPr="00196824" w14:paraId="66165B7C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FA419C9" w14:textId="7532E955" w:rsidR="001920F1" w:rsidRPr="00196824" w:rsidRDefault="00F81960" w:rsidP="001920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0502224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57E3725" w14:textId="4152AFB7" w:rsidR="001920F1" w:rsidRPr="00196824" w:rsidRDefault="00860F08" w:rsidP="001920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7462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gisayar Destekli Çizim(N.Ö.) Bahar Dönemi</w:t>
            </w:r>
          </w:p>
        </w:tc>
      </w:tr>
      <w:tr w:rsidR="001920F1" w:rsidRPr="00196824" w14:paraId="38195008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2C0841C" w14:textId="77777777" w:rsidR="001920F1" w:rsidRPr="00196824" w:rsidRDefault="001920F1" w:rsidP="001920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E98D467" w14:textId="115660EF" w:rsidR="001920F1" w:rsidRPr="00196824" w:rsidRDefault="00860F08" w:rsidP="001920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7462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gisayar Destekli Çizim(İ.Ö.) Bahar Dönemi</w:t>
            </w:r>
          </w:p>
        </w:tc>
      </w:tr>
      <w:tr w:rsidR="001920F1" w:rsidRPr="00196824" w14:paraId="28CD62D3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EDC74A0" w14:textId="1A0DD9DA" w:rsidR="001920F1" w:rsidRPr="00196824" w:rsidRDefault="00DD472F" w:rsidP="001920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0502</w:t>
            </w:r>
            <w:r w:rsidR="004560A9">
              <w:t>6</w:t>
            </w:r>
            <w:r>
              <w:t>36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A72FFD4" w14:textId="023D7196" w:rsidR="001920F1" w:rsidRPr="00196824" w:rsidRDefault="00860F08" w:rsidP="001920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ühendislikte Bilgisayar Uygulamaları-I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a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)(N.Ö) Bahar Dönemi</w:t>
            </w:r>
          </w:p>
        </w:tc>
      </w:tr>
      <w:tr w:rsidR="004560A9" w:rsidRPr="00196824" w14:paraId="2293DFFD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A550766" w14:textId="3106285C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0502636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B09D096" w14:textId="1D075122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ühendislikte Bilgisayar Uygulamaları-I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a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)(İ.Ö) Bahar Dönemi</w:t>
            </w:r>
          </w:p>
        </w:tc>
      </w:tr>
      <w:tr w:rsidR="004560A9" w:rsidRPr="00196824" w14:paraId="7C37ED7F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E04AA0E" w14:textId="0CCCAC9E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0502861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3FC96F4" w14:textId="398EE28E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ühendislikte Bilgisayar Uygulamaları-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ı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Cam)(N.Ö) Bahar Dönemi</w:t>
            </w:r>
          </w:p>
        </w:tc>
      </w:tr>
      <w:tr w:rsidR="004560A9" w:rsidRPr="00196824" w14:paraId="2F41BB76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89F1FB2" w14:textId="7A737A58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0502861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B8F9B32" w14:textId="552D425A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ühendislikte Bilgisayar Uygulamaları-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ı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(Cam)(İ.Ö) Bahar Dönemi</w:t>
            </w:r>
          </w:p>
        </w:tc>
      </w:tr>
      <w:tr w:rsidR="004560A9" w:rsidRPr="00196824" w14:paraId="4322CDFA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7C15FBC" w14:textId="7D38F1CE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0516204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08255D0" w14:textId="6748CBF4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gisayar Destekli Çizim- Endüstri Müh. (N.Ö.) Bahar Dönemi</w:t>
            </w:r>
          </w:p>
        </w:tc>
      </w:tr>
      <w:tr w:rsidR="004560A9" w:rsidRPr="00196824" w14:paraId="34A7B2F0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1931182" w14:textId="264B6D33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0516406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213977F" w14:textId="4287B681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 Kontrollü Makina Programlama -Endüstri Müh. Bahar Dönemi</w:t>
            </w:r>
          </w:p>
        </w:tc>
      </w:tr>
      <w:tr w:rsidR="004560A9" w:rsidRPr="00196824" w14:paraId="29334150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08865D3" w14:textId="539BB48D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0D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BB711D1" w14:textId="1EE8E862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97462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  <w:t>Lisans Danışmanlık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2012 Girişli Öğrenciler-N.Ö) Güz  Dönemi</w:t>
            </w:r>
          </w:p>
        </w:tc>
      </w:tr>
      <w:tr w:rsidR="004560A9" w:rsidRPr="00196824" w14:paraId="12C507F7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E5D715B" w14:textId="176A6728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0D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1D27AFC" w14:textId="0CE22379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97462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  <w:t>Lisans Danışmanlık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2012 Girişli Öğrenciler -İ.Ö) Güz  Dönemi</w:t>
            </w:r>
          </w:p>
        </w:tc>
      </w:tr>
      <w:tr w:rsidR="004560A9" w:rsidRPr="00196824" w14:paraId="3B6B030B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BCF5038" w14:textId="68042C84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0D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B4544BE" w14:textId="538E9E69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Pr="0097462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  <w:t>Lisans Danışmanlık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(2019 Girişli Öğrenciler -N.Ö) Güz  Dönemi</w:t>
            </w:r>
          </w:p>
        </w:tc>
      </w:tr>
      <w:tr w:rsidR="004560A9" w:rsidRPr="00196824" w14:paraId="78940B93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360848E" w14:textId="5D066F22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0502536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8CA00F7" w14:textId="7AB47FD2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ühendislikte Bilgisayar Uygulamaları-I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a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)(N.Ö) Güz Dönemi</w:t>
            </w:r>
          </w:p>
        </w:tc>
      </w:tr>
      <w:tr w:rsidR="004560A9" w:rsidRPr="00196824" w14:paraId="04D245B7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28CEC61" w14:textId="379062F0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0502536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3552752" w14:textId="6AC0AE7D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ühendislikte Bilgisayar Uygulamaları-I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a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)(İ.Ö) Güz Dönemi</w:t>
            </w:r>
          </w:p>
        </w:tc>
      </w:tr>
      <w:tr w:rsidR="004560A9" w:rsidRPr="00196824" w14:paraId="0DF0449E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1C9378E" w14:textId="100CD188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0502762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F64ED4B" w14:textId="0D6B79E3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n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eknolojisi (N.Ö) Güz Dönemi</w:t>
            </w:r>
          </w:p>
        </w:tc>
      </w:tr>
      <w:tr w:rsidR="004560A9" w:rsidRPr="00196824" w14:paraId="61859D7A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5852A4D" w14:textId="0E4AE2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0502762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0B4C20F" w14:textId="119A7BC8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n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eknolojisi (İ.Ö) Güz Dönemi </w:t>
            </w:r>
          </w:p>
        </w:tc>
      </w:tr>
      <w:tr w:rsidR="004560A9" w:rsidRPr="00196824" w14:paraId="25A9F184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DF73E0A" w14:textId="4D487F84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0516306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113F4F9" w14:textId="5FCAF850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akım Tezgahları -Endüstri Mühendisliği (Güz Dönemi)</w:t>
            </w:r>
          </w:p>
        </w:tc>
      </w:tr>
      <w:tr w:rsidR="004560A9" w:rsidRPr="00196824" w14:paraId="50AF4C46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3A30E94" w14:textId="5FC7C79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t>190508304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172EB08" w14:textId="3E8CD621" w:rsidR="004560A9" w:rsidRPr="00196824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gisayar Destekli Teknik Çizim – Gıda Mühendisliği (Güz Dönemi9</w:t>
            </w:r>
          </w:p>
        </w:tc>
      </w:tr>
      <w:tr w:rsidR="004560A9" w:rsidRPr="00196824" w14:paraId="05B5BF22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92515B8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EBF232F" w14:textId="52D65887" w:rsidR="004560A9" w:rsidRDefault="00860F08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kina Projesi (Güz Dönemi)</w:t>
            </w:r>
          </w:p>
        </w:tc>
      </w:tr>
      <w:tr w:rsidR="004560A9" w:rsidRPr="00196824" w14:paraId="7F0E3BF0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E372274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431A186" w14:textId="47AD61DB" w:rsidR="004560A9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İTİRME ÖDEVİ (GÜZ DÖNEMİ)</w:t>
            </w:r>
          </w:p>
        </w:tc>
      </w:tr>
      <w:tr w:rsidR="004560A9" w:rsidRPr="00196824" w14:paraId="7D7DBE98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FED8FEA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d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7B6DE5F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üksek Lisans Dersi</w:t>
            </w:r>
          </w:p>
        </w:tc>
      </w:tr>
      <w:tr w:rsidR="004560A9" w:rsidRPr="00196824" w14:paraId="5DE79F70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C05D67C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7024A41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155411AC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9DC873F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3C3D4385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3578B2E2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536AA7B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d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D3716F6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oktora Dersi</w:t>
            </w:r>
          </w:p>
        </w:tc>
      </w:tr>
      <w:tr w:rsidR="004560A9" w:rsidRPr="00196824" w14:paraId="1F8B7780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27367EF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06721E0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77762609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4743D45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A5F5CC1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6FD324E9" w14:textId="77777777" w:rsidTr="00BE406B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0A9E23E1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ğretim Üy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sini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ptığı Görevler</w:t>
            </w:r>
          </w:p>
        </w:tc>
      </w:tr>
      <w:tr w:rsidR="004560A9" w:rsidRPr="00196824" w14:paraId="1ECCE946" w14:textId="77777777" w:rsidTr="00BE406B">
        <w:trPr>
          <w:trHeight w:val="246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23BE500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İdarî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revler</w:t>
            </w:r>
          </w:p>
        </w:tc>
      </w:tr>
      <w:tr w:rsidR="004560A9" w:rsidRPr="00196824" w14:paraId="34027BAB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61DE5B7" w14:textId="77777777" w:rsidR="004560A9" w:rsidRPr="00196824" w:rsidRDefault="004560A9" w:rsidP="004560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19FDC3EB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E4F0EF5" w14:textId="77777777" w:rsidR="004560A9" w:rsidRPr="00196824" w:rsidRDefault="004560A9" w:rsidP="004560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580A820B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751CBF7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misyon veya Danışmanlık Görevi</w:t>
            </w:r>
          </w:p>
        </w:tc>
      </w:tr>
      <w:tr w:rsidR="004560A9" w:rsidRPr="00196824" w14:paraId="7950D835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62BCC7F" w14:textId="3AD8A335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12 ve 2019 Girişli öğrencilerin danışmanlığı</w:t>
            </w:r>
          </w:p>
        </w:tc>
      </w:tr>
      <w:tr w:rsidR="004560A9" w:rsidRPr="00196824" w14:paraId="26D30F6C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D8372AD" w14:textId="77777777" w:rsidR="004560A9" w:rsidRPr="00196824" w:rsidRDefault="004560A9" w:rsidP="004560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3DC80F9B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A035B09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Üniversite İdarî Görevleri</w:t>
            </w:r>
          </w:p>
        </w:tc>
      </w:tr>
      <w:tr w:rsidR="004560A9" w:rsidRPr="00196824" w14:paraId="3A60568D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F0B9502" w14:textId="77777777" w:rsidR="004560A9" w:rsidRPr="00196824" w:rsidRDefault="004560A9" w:rsidP="004560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217484DB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CE53D7C" w14:textId="77777777" w:rsidR="004560A9" w:rsidRPr="00196824" w:rsidRDefault="004560A9" w:rsidP="004560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060254E1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E1991FD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Üniversite Dışı Hizmetleri </w:t>
            </w:r>
          </w:p>
        </w:tc>
      </w:tr>
      <w:tr w:rsidR="004560A9" w:rsidRPr="00196824" w14:paraId="7BEAF44B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27EF788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59F6A62E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FAAE3EB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4560A9" w:rsidRPr="00196824" w14:paraId="7747B168" w14:textId="77777777" w:rsidTr="00BE406B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66521DA2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L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isans Bitirme Projeleri</w:t>
            </w:r>
          </w:p>
        </w:tc>
      </w:tr>
      <w:tr w:rsidR="004560A9" w:rsidRPr="00196824" w14:paraId="23BFF8D1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146DCFA8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53C410A9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nu Başlığı</w:t>
            </w:r>
          </w:p>
        </w:tc>
      </w:tr>
      <w:tr w:rsidR="004560A9" w:rsidRPr="00196824" w14:paraId="4CA191CF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16B9201A" w14:textId="2B2342F0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AB2EF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ustafa BAYAR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5711456F" w14:textId="33B44561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A7171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3D Yazıcı </w:t>
            </w:r>
            <w:proofErr w:type="spellStart"/>
            <w:r w:rsidR="00A7171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lament</w:t>
            </w:r>
            <w:proofErr w:type="spellEnd"/>
            <w:r w:rsidR="00A7171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İmalat Makinası Tasarımı ve İmalatı</w:t>
            </w:r>
          </w:p>
        </w:tc>
      </w:tr>
      <w:tr w:rsidR="004560A9" w:rsidRPr="00196824" w14:paraId="29B73A12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6D638DE9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1F480A13" w14:textId="77777777" w:rsidR="004560A9" w:rsidRPr="00196824" w:rsidRDefault="004560A9" w:rsidP="004560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062D1AFB" w14:textId="77777777" w:rsidTr="00BE406B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753B7CBB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ürütülen Yüksek Lisans Tezleri</w:t>
            </w:r>
          </w:p>
        </w:tc>
      </w:tr>
      <w:tr w:rsidR="004560A9" w:rsidRPr="00196824" w14:paraId="3586501A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0B70CB34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01305054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nu Başlığı</w:t>
            </w:r>
          </w:p>
        </w:tc>
      </w:tr>
      <w:tr w:rsidR="004560A9" w:rsidRPr="00196824" w14:paraId="3AD3DF29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7CBBC804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4AF52D33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3E0C7599" w14:textId="77777777" w:rsidTr="00BE406B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6D24F55E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3DE6104F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4560A9" w:rsidRPr="00196824" w14:paraId="7D58F72F" w14:textId="77777777" w:rsidTr="00BE406B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7F0852AF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ürütülen Doktora Tezleri</w:t>
            </w:r>
          </w:p>
        </w:tc>
      </w:tr>
      <w:tr w:rsidR="004560A9" w:rsidRPr="00196824" w14:paraId="09176E30" w14:textId="77777777" w:rsidTr="00BE406B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center"/>
          </w:tcPr>
          <w:p w14:paraId="590FD0C4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4EC8D16F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nu Başlığı</w:t>
            </w:r>
          </w:p>
        </w:tc>
      </w:tr>
      <w:tr w:rsidR="004560A9" w:rsidRPr="00196824" w14:paraId="50621701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62EAD943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669DD786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4560A9" w:rsidRPr="00196824" w14:paraId="65CEB7B2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5E196DB5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1092AB9F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4560A9" w:rsidRPr="00196824" w14:paraId="6C697C4A" w14:textId="77777777" w:rsidTr="00BE406B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466A05B3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0302A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ğretim Üy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sinin </w:t>
            </w:r>
            <w:r w:rsidRPr="000302A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akım Çalışması Yaptırdığı Dersler</w:t>
            </w:r>
          </w:p>
        </w:tc>
      </w:tr>
      <w:tr w:rsidR="004560A9" w:rsidRPr="00196824" w14:paraId="3F4C6C8D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25D2220A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970968E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4560A9" w:rsidRPr="00196824" w14:paraId="32A7C734" w14:textId="77777777" w:rsidTr="00BE406B">
        <w:trPr>
          <w:trHeight w:val="345"/>
        </w:trPr>
        <w:tc>
          <w:tcPr>
            <w:tcW w:w="2492" w:type="dxa"/>
            <w:tcBorders>
              <w:left w:val="triple" w:sz="4" w:space="0" w:color="auto"/>
              <w:bottom w:val="triple" w:sz="4" w:space="0" w:color="auto"/>
            </w:tcBorders>
            <w:shd w:val="clear" w:color="auto" w:fill="auto"/>
            <w:vAlign w:val="center"/>
          </w:tcPr>
          <w:p w14:paraId="71ED2214" w14:textId="77777777" w:rsidR="004560A9" w:rsidRPr="00196824" w:rsidRDefault="004560A9" w:rsidP="004560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8515" w:type="dxa"/>
            <w:tcBorders>
              <w:bottom w:val="trip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314156B2" w14:textId="77777777" w:rsidR="004560A9" w:rsidRPr="00196824" w:rsidRDefault="004560A9" w:rsidP="004560A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6991D5E1" w14:textId="77777777" w:rsidR="00DB50CA" w:rsidRDefault="00DB50CA"/>
    <w:tbl>
      <w:tblPr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92"/>
        <w:gridCol w:w="7993"/>
        <w:gridCol w:w="4394"/>
      </w:tblGrid>
      <w:tr w:rsidR="00AE7B34" w:rsidRPr="00196824" w14:paraId="5E07216B" w14:textId="77777777" w:rsidTr="00A07E1B">
        <w:trPr>
          <w:trHeight w:val="300"/>
        </w:trPr>
        <w:tc>
          <w:tcPr>
            <w:tcW w:w="14879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pct25" w:color="auto" w:fill="auto"/>
            <w:noWrap/>
            <w:vAlign w:val="bottom"/>
            <w:hideMark/>
          </w:tcPr>
          <w:p w14:paraId="1AC6F73A" w14:textId="77777777" w:rsidR="00AE7B34" w:rsidRPr="00196824" w:rsidRDefault="00D56DF9" w:rsidP="00450E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56D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ROJELER</w:t>
            </w:r>
            <w:r w:rsidR="00EF704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VE</w:t>
            </w:r>
            <w:r w:rsidRPr="00D56D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YAYINLAR</w:t>
            </w:r>
          </w:p>
        </w:tc>
      </w:tr>
      <w:tr w:rsidR="00AE7B34" w:rsidRPr="00196824" w14:paraId="760B050F" w14:textId="77777777" w:rsidTr="00A07E1B">
        <w:trPr>
          <w:trHeight w:val="315"/>
        </w:trPr>
        <w:tc>
          <w:tcPr>
            <w:tcW w:w="14879" w:type="dxa"/>
            <w:gridSpan w:val="3"/>
            <w:tcBorders>
              <w:top w:val="triple" w:sz="4" w:space="0" w:color="auto"/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5299EC4C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amamlanan/Sürdürülen Bilimsel Projeler ÖDENEKLER DE YAZILACAK</w:t>
            </w:r>
          </w:p>
        </w:tc>
      </w:tr>
      <w:tr w:rsidR="00AE7B34" w:rsidRPr="00196824" w14:paraId="3F0B6C4B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1FCE0E68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*  (Y) : Yürütücü, (A) : Araştırmacı, (D): Danışman</w:t>
            </w:r>
          </w:p>
        </w:tc>
      </w:tr>
      <w:tr w:rsidR="00AE7B34" w:rsidRPr="00196824" w14:paraId="4D162B2C" w14:textId="77777777" w:rsidTr="00C5398D">
        <w:trPr>
          <w:trHeight w:val="758"/>
        </w:trPr>
        <w:tc>
          <w:tcPr>
            <w:tcW w:w="2492" w:type="dxa"/>
            <w:vMerge w:val="restart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34466226" w14:textId="77777777" w:rsidR="00AE7B34" w:rsidRPr="00196824" w:rsidRDefault="00AE7B34" w:rsidP="00141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bottom"/>
          </w:tcPr>
          <w:p w14:paraId="21273C23" w14:textId="77777777" w:rsidR="00544385" w:rsidRPr="00196824" w:rsidRDefault="00544385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Araştırmacı </w:t>
            </w:r>
          </w:p>
          <w:p w14:paraId="44E1FC09" w14:textId="77777777" w:rsidR="00544385" w:rsidRDefault="00544385" w:rsidP="00544385">
            <w:pPr>
              <w:rPr>
                <w:color w:val="000000"/>
              </w:rPr>
            </w:pPr>
            <w:r>
              <w:rPr>
                <w:color w:val="000000"/>
              </w:rPr>
              <w:t xml:space="preserve">Şemsiye Araştırma Grupları Projesi (ŞAGP),  "3D Yazıcılarla </w:t>
            </w:r>
            <w:proofErr w:type="spellStart"/>
            <w:r>
              <w:rPr>
                <w:color w:val="000000"/>
              </w:rPr>
              <w:t>Dental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İmplantların</w:t>
            </w:r>
            <w:proofErr w:type="spellEnd"/>
            <w:r>
              <w:rPr>
                <w:color w:val="000000"/>
              </w:rPr>
              <w:t xml:space="preserve"> Üretimi"  </w:t>
            </w:r>
            <w:proofErr w:type="spellStart"/>
            <w:r>
              <w:rPr>
                <w:color w:val="000000"/>
              </w:rPr>
              <w:t>Prof.Dr</w:t>
            </w:r>
            <w:proofErr w:type="spellEnd"/>
            <w:r>
              <w:rPr>
                <w:color w:val="000000"/>
              </w:rPr>
              <w:t xml:space="preserve">. Şerife YALÇIN, </w:t>
            </w:r>
            <w:proofErr w:type="spellStart"/>
            <w:r>
              <w:rPr>
                <w:color w:val="000000"/>
              </w:rPr>
              <w:t>Doç.Dr</w:t>
            </w:r>
            <w:proofErr w:type="spellEnd"/>
            <w:r>
              <w:rPr>
                <w:color w:val="000000"/>
              </w:rPr>
              <w:t xml:space="preserve">. Bülent AKTAŞ, </w:t>
            </w:r>
            <w:proofErr w:type="spellStart"/>
            <w:r>
              <w:rPr>
                <w:color w:val="000000"/>
              </w:rPr>
              <w:t>Prof.Dr</w:t>
            </w:r>
            <w:proofErr w:type="spellEnd"/>
            <w:r>
              <w:rPr>
                <w:color w:val="000000"/>
              </w:rPr>
              <w:t xml:space="preserve">. Murat KISA, </w:t>
            </w:r>
            <w:proofErr w:type="spellStart"/>
            <w:r>
              <w:rPr>
                <w:color w:val="000000"/>
              </w:rPr>
              <w:t>Doç.Dr</w:t>
            </w:r>
            <w:proofErr w:type="spellEnd"/>
            <w:r>
              <w:rPr>
                <w:color w:val="000000"/>
              </w:rPr>
              <w:t xml:space="preserve">. Mustafa ÖZEN, </w:t>
            </w:r>
            <w:proofErr w:type="spellStart"/>
            <w:r>
              <w:rPr>
                <w:color w:val="000000"/>
              </w:rPr>
              <w:t>Dr.Öğr.Üyesi</w:t>
            </w:r>
            <w:proofErr w:type="spellEnd"/>
            <w:r>
              <w:rPr>
                <w:color w:val="000000"/>
              </w:rPr>
              <w:t xml:space="preserve"> Hatice AKTAŞ, </w:t>
            </w:r>
            <w:proofErr w:type="spellStart"/>
            <w:r>
              <w:rPr>
                <w:color w:val="000000"/>
              </w:rPr>
              <w:t>Dr.Öğr.Üyesi</w:t>
            </w:r>
            <w:proofErr w:type="spellEnd"/>
            <w:r>
              <w:rPr>
                <w:color w:val="000000"/>
              </w:rPr>
              <w:t xml:space="preserve"> Ebru UYAR, </w:t>
            </w:r>
            <w:proofErr w:type="spellStart"/>
            <w:r>
              <w:rPr>
                <w:color w:val="000000"/>
              </w:rPr>
              <w:t>Dr.Öğr.Üyesi</w:t>
            </w:r>
            <w:proofErr w:type="spellEnd"/>
            <w:r>
              <w:rPr>
                <w:color w:val="000000"/>
              </w:rPr>
              <w:t xml:space="preserve"> Mehmet GÜL, </w:t>
            </w:r>
            <w:proofErr w:type="spellStart"/>
            <w:r>
              <w:rPr>
                <w:color w:val="000000"/>
              </w:rPr>
              <w:t>Öğr.Gör</w:t>
            </w:r>
            <w:proofErr w:type="spellEnd"/>
            <w:r>
              <w:rPr>
                <w:color w:val="000000"/>
              </w:rPr>
              <w:t xml:space="preserve">. Mehmet Vehbi BALAK, </w:t>
            </w:r>
            <w:proofErr w:type="spellStart"/>
            <w:r>
              <w:rPr>
                <w:color w:val="000000"/>
              </w:rPr>
              <w:t>Arş.Gör</w:t>
            </w:r>
            <w:proofErr w:type="spellEnd"/>
            <w:r>
              <w:rPr>
                <w:color w:val="000000"/>
              </w:rPr>
              <w:t xml:space="preserve">. Abuzer AÇIKGÖZ, </w:t>
            </w:r>
            <w:proofErr w:type="spellStart"/>
            <w:r>
              <w:rPr>
                <w:color w:val="000000"/>
              </w:rPr>
              <w:t>Arş.Gör</w:t>
            </w:r>
            <w:proofErr w:type="spellEnd"/>
            <w:r>
              <w:rPr>
                <w:color w:val="000000"/>
              </w:rPr>
              <w:t xml:space="preserve">. Gökhan DEMİRCAN, </w:t>
            </w:r>
            <w:proofErr w:type="spellStart"/>
            <w:r>
              <w:rPr>
                <w:color w:val="000000"/>
              </w:rPr>
              <w:t>Dr.Öğr.Üyesi</w:t>
            </w:r>
            <w:proofErr w:type="spellEnd"/>
            <w:r>
              <w:rPr>
                <w:color w:val="000000"/>
              </w:rPr>
              <w:t xml:space="preserve"> Mehmet Emrah POLAT, Proje sürüyor (2020)</w:t>
            </w:r>
          </w:p>
          <w:p w14:paraId="0B300AAC" w14:textId="52A86493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E7B34" w:rsidRPr="00196824" w14:paraId="4EB99091" w14:textId="77777777" w:rsidTr="003B2ABF">
        <w:trPr>
          <w:trHeight w:val="843"/>
        </w:trPr>
        <w:tc>
          <w:tcPr>
            <w:tcW w:w="2492" w:type="dxa"/>
            <w:vMerge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68303C9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73D0F39B" w14:textId="35855A3F" w:rsidR="00544385" w:rsidRPr="00196824" w:rsidRDefault="00AE7B34" w:rsidP="001419E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54438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aştırma</w:t>
            </w:r>
          </w:p>
          <w:p w14:paraId="35804431" w14:textId="77777777" w:rsidR="00544385" w:rsidRDefault="00544385" w:rsidP="00544385">
            <w:pPr>
              <w:rPr>
                <w:color w:val="000000"/>
              </w:rPr>
            </w:pPr>
            <w:r>
              <w:rPr>
                <w:color w:val="000000"/>
              </w:rPr>
              <w:t xml:space="preserve">HÜBAK Projesi "Sanal Gerçeklik Gözlüğünün Tasarımı ve Gerçekleştirimi", </w:t>
            </w:r>
            <w:proofErr w:type="spellStart"/>
            <w:r>
              <w:rPr>
                <w:color w:val="000000"/>
              </w:rPr>
              <w:t>Yürütücü:ERNST</w:t>
            </w:r>
            <w:proofErr w:type="spellEnd"/>
            <w:r>
              <w:rPr>
                <w:color w:val="000000"/>
              </w:rPr>
              <w:t xml:space="preserve"> FRED </w:t>
            </w:r>
            <w:proofErr w:type="spellStart"/>
            <w:r>
              <w:rPr>
                <w:color w:val="000000"/>
              </w:rPr>
              <w:t>BARIŞ,Araştırmacı:AKASL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URSUN,Araştırmacı:KIS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URAT,Araştırmacı:SARIIŞIK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GENCAY,Araştırmacı:ERDOĞ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AFFET,Araştırmacı:BALAK</w:t>
            </w:r>
            <w:proofErr w:type="spellEnd"/>
            <w:r>
              <w:rPr>
                <w:color w:val="000000"/>
              </w:rPr>
              <w:t xml:space="preserve"> MEHMET </w:t>
            </w:r>
            <w:proofErr w:type="spellStart"/>
            <w:r>
              <w:rPr>
                <w:color w:val="000000"/>
              </w:rPr>
              <w:t>VEHBİ,Araştırmacı:KARACABEY</w:t>
            </w:r>
            <w:proofErr w:type="spellEnd"/>
            <w:r>
              <w:rPr>
                <w:color w:val="000000"/>
              </w:rPr>
              <w:t xml:space="preserve"> MEHMET FATİH </w:t>
            </w:r>
            <w:r>
              <w:rPr>
                <w:color w:val="000000"/>
              </w:rPr>
              <w:br/>
              <w:t>Tamamlandı, (2020).</w:t>
            </w:r>
          </w:p>
          <w:p w14:paraId="4B3516D4" w14:textId="4A066EAE" w:rsidR="00AE7B34" w:rsidRPr="00196824" w:rsidRDefault="00AE7B34" w:rsidP="001419E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AE7B34" w:rsidRPr="00196824" w14:paraId="57A78DC1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3FEBE471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amamlanan/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ürdürülen Endüstriyel Projeler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DENEKLER DE YAZILACAK</w:t>
            </w:r>
          </w:p>
        </w:tc>
      </w:tr>
      <w:tr w:rsidR="00AE7B34" w:rsidRPr="00196824" w14:paraId="64BA2318" w14:textId="77777777" w:rsidTr="00CF7F16">
        <w:trPr>
          <w:trHeight w:val="642"/>
        </w:trPr>
        <w:tc>
          <w:tcPr>
            <w:tcW w:w="2492" w:type="dxa"/>
            <w:vMerge w:val="restart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51F6029F" w14:textId="77777777" w:rsidR="00AE7B34" w:rsidRPr="00196824" w:rsidRDefault="00AE7B34" w:rsidP="00141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ndüstri Projeleri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65CF81F9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E7B34" w:rsidRPr="00196824" w14:paraId="7EBEFB4F" w14:textId="77777777" w:rsidTr="00CF7F16">
        <w:trPr>
          <w:trHeight w:val="710"/>
        </w:trPr>
        <w:tc>
          <w:tcPr>
            <w:tcW w:w="2492" w:type="dxa"/>
            <w:vMerge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3E1304D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0106D8FC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E7B34" w:rsidRPr="00196824" w14:paraId="68CB8831" w14:textId="77777777" w:rsidTr="00CF7F16">
        <w:trPr>
          <w:trHeight w:val="300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7FBBF5A4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yımlanan Makaleler</w:t>
            </w:r>
          </w:p>
        </w:tc>
      </w:tr>
      <w:tr w:rsidR="00AE7B34" w:rsidRPr="00196824" w14:paraId="7E243843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6334A421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azarlar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75896824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şlık</w:t>
            </w:r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336D2B55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gi Adı</w:t>
            </w:r>
          </w:p>
        </w:tc>
      </w:tr>
      <w:tr w:rsidR="00AE7B34" w:rsidRPr="00196824" w14:paraId="61DDCC9C" w14:textId="77777777" w:rsidTr="00CF7F16">
        <w:trPr>
          <w:trHeight w:val="354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4E8F611E" w14:textId="7C83B342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 </w:t>
            </w:r>
            <w:r w:rsidR="0079388F">
              <w:rPr>
                <w:color w:val="000000"/>
              </w:rPr>
              <w:t xml:space="preserve">Balak, V., Kısa M., </w:t>
            </w:r>
            <w:proofErr w:type="spellStart"/>
            <w:r w:rsidR="0079388F">
              <w:rPr>
                <w:color w:val="000000"/>
              </w:rPr>
              <w:t>Miman</w:t>
            </w:r>
            <w:proofErr w:type="spellEnd"/>
            <w:r w:rsidR="0079388F">
              <w:rPr>
                <w:color w:val="000000"/>
              </w:rPr>
              <w:t xml:space="preserve"> M.,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133E4401" w14:textId="77777777" w:rsidR="0079388F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  <w:p w14:paraId="6D8DA29F" w14:textId="4496B5EB" w:rsidR="00AE7B34" w:rsidRPr="00196824" w:rsidRDefault="0079388F" w:rsidP="0079388F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color w:val="000000"/>
              </w:rPr>
              <w:t xml:space="preserve">A </w:t>
            </w:r>
            <w:proofErr w:type="spellStart"/>
            <w:r w:rsidR="00AB2EF1">
              <w:rPr>
                <w:color w:val="000000"/>
              </w:rPr>
              <w:t>Formative</w:t>
            </w:r>
            <w:proofErr w:type="spellEnd"/>
            <w:r w:rsidR="00AB2EF1">
              <w:rPr>
                <w:color w:val="000000"/>
              </w:rPr>
              <w:t xml:space="preserve"> </w:t>
            </w:r>
            <w:proofErr w:type="spellStart"/>
            <w:r w:rsidR="00AB2EF1">
              <w:rPr>
                <w:color w:val="000000"/>
              </w:rPr>
              <w:t>Study</w:t>
            </w:r>
            <w:proofErr w:type="spellEnd"/>
            <w:r w:rsidR="00AB2EF1">
              <w:rPr>
                <w:color w:val="000000"/>
              </w:rPr>
              <w:t xml:space="preserve"> On </w:t>
            </w:r>
            <w:proofErr w:type="spellStart"/>
            <w:r w:rsidR="00AB2EF1">
              <w:rPr>
                <w:color w:val="000000"/>
              </w:rPr>
              <w:t>The</w:t>
            </w:r>
            <w:proofErr w:type="spellEnd"/>
            <w:r w:rsidR="00AB2EF1">
              <w:rPr>
                <w:color w:val="000000"/>
              </w:rPr>
              <w:t xml:space="preserve"> </w:t>
            </w:r>
            <w:proofErr w:type="spellStart"/>
            <w:r w:rsidR="00AB2EF1">
              <w:rPr>
                <w:color w:val="000000"/>
              </w:rPr>
              <w:t>Use</w:t>
            </w:r>
            <w:proofErr w:type="spellEnd"/>
            <w:r w:rsidR="00AB2EF1">
              <w:rPr>
                <w:color w:val="000000"/>
              </w:rPr>
              <w:t xml:space="preserve"> Of </w:t>
            </w:r>
            <w:proofErr w:type="spellStart"/>
            <w:r w:rsidR="00AB2EF1">
              <w:rPr>
                <w:color w:val="000000"/>
              </w:rPr>
              <w:t>Augmented</w:t>
            </w:r>
            <w:proofErr w:type="spellEnd"/>
            <w:r w:rsidR="00AB2EF1">
              <w:rPr>
                <w:color w:val="000000"/>
              </w:rPr>
              <w:t xml:space="preserve"> </w:t>
            </w:r>
            <w:proofErr w:type="spellStart"/>
            <w:r w:rsidR="00AB2EF1">
              <w:rPr>
                <w:color w:val="000000"/>
              </w:rPr>
              <w:t>Reality</w:t>
            </w:r>
            <w:proofErr w:type="spellEnd"/>
            <w:r w:rsidR="00AB2EF1">
              <w:rPr>
                <w:color w:val="000000"/>
              </w:rPr>
              <w:t xml:space="preserve"> İn Technical </w:t>
            </w:r>
            <w:proofErr w:type="spellStart"/>
            <w:r w:rsidR="00AB2EF1">
              <w:rPr>
                <w:color w:val="000000"/>
              </w:rPr>
              <w:t>Drawing</w:t>
            </w:r>
            <w:proofErr w:type="spellEnd"/>
            <w:r w:rsidR="00AB2EF1">
              <w:rPr>
                <w:color w:val="000000"/>
              </w:rPr>
              <w:t xml:space="preserve"> Courses</w:t>
            </w:r>
            <w:r>
              <w:rPr>
                <w:color w:val="000000"/>
              </w:rPr>
              <w:t xml:space="preserve">, </w:t>
            </w:r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6499E481" w14:textId="493C79D0" w:rsidR="0079388F" w:rsidRDefault="0079388F" w:rsidP="0079388F">
            <w:pPr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Emergi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aterial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Research</w:t>
            </w:r>
            <w:proofErr w:type="spellEnd"/>
            <w:r>
              <w:rPr>
                <w:color w:val="000000"/>
              </w:rPr>
              <w:t xml:space="preserve"> 2020 9:4, 1-7 (SCI-E)</w:t>
            </w:r>
            <w:r w:rsidR="00AB2EF1">
              <w:rPr>
                <w:color w:val="000000"/>
              </w:rPr>
              <w:t xml:space="preserve"> </w:t>
            </w:r>
            <w:r w:rsidR="00AB2EF1">
              <w:rPr>
                <w:color w:val="000000"/>
              </w:rPr>
              <w:t>(2020)</w:t>
            </w:r>
          </w:p>
          <w:p w14:paraId="6DA4AF16" w14:textId="77777777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E7B34" w:rsidRPr="00196824" w14:paraId="12005137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FF72FD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79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EB001F" w14:textId="77777777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4394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20705F2F" w14:textId="77777777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E7B34" w:rsidRPr="00196824" w14:paraId="591C90BA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313854DE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yımlanan Bildiriler (Ulusal ve Uluslararası)</w:t>
            </w:r>
          </w:p>
        </w:tc>
      </w:tr>
      <w:tr w:rsidR="00AE7B34" w:rsidRPr="00196824" w14:paraId="094DDF4D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37E925BC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azarlar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065961EF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şlık</w:t>
            </w:r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2E0ECFFD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ngre/Sempozyum/</w:t>
            </w:r>
            <w:proofErr w:type="spellStart"/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Çalıştay</w:t>
            </w:r>
            <w:proofErr w:type="spellEnd"/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Adı</w:t>
            </w:r>
          </w:p>
        </w:tc>
      </w:tr>
      <w:tr w:rsidR="00AE7B34" w:rsidRPr="00196824" w14:paraId="349AAEF4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0B7C3DE8" w14:textId="49CC8D8C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 </w:t>
            </w:r>
            <w:r w:rsidR="0079388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Balak V., </w:t>
            </w:r>
            <w:r w:rsidR="00A05F3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ısa M.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385F91D9" w14:textId="028DCD05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proofErr w:type="spellStart"/>
            <w:r w:rsidR="003B481F">
              <w:t>Modelling</w:t>
            </w:r>
            <w:proofErr w:type="spellEnd"/>
            <w:r w:rsidR="003B481F">
              <w:t xml:space="preserve"> </w:t>
            </w:r>
            <w:proofErr w:type="spellStart"/>
            <w:r w:rsidR="003B481F">
              <w:t>Kaaba</w:t>
            </w:r>
            <w:proofErr w:type="spellEnd"/>
            <w:r w:rsidR="003B481F">
              <w:t xml:space="preserve"> Using Virtual </w:t>
            </w:r>
            <w:proofErr w:type="spellStart"/>
            <w:r w:rsidR="003B481F">
              <w:t>Reality</w:t>
            </w:r>
            <w:proofErr w:type="spellEnd"/>
            <w:r w:rsidR="003B481F">
              <w:t xml:space="preserve"> </w:t>
            </w:r>
            <w:proofErr w:type="spellStart"/>
            <w:r w:rsidR="003B481F">
              <w:t>Technology</w:t>
            </w:r>
            <w:proofErr w:type="spellEnd"/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456AFDE2" w14:textId="2D24F1BA" w:rsidR="00AE7B34" w:rsidRPr="00196824" w:rsidRDefault="00012D48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Proceedıngs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2nd </w:t>
            </w:r>
            <w:proofErr w:type="spellStart"/>
            <w:r>
              <w:t>Internatıonal</w:t>
            </w:r>
            <w:proofErr w:type="spellEnd"/>
            <w:r>
              <w:t xml:space="preserve"> Conference On </w:t>
            </w:r>
            <w:proofErr w:type="spellStart"/>
            <w:r>
              <w:t>Vırtual</w:t>
            </w:r>
            <w:proofErr w:type="spellEnd"/>
            <w:r>
              <w:t xml:space="preserve"> </w:t>
            </w:r>
            <w:proofErr w:type="spellStart"/>
            <w:r>
              <w:t>Realıty</w:t>
            </w:r>
            <w:proofErr w:type="spellEnd"/>
            <w:r>
              <w:t xml:space="preserve"> </w:t>
            </w:r>
            <w:r>
              <w:t xml:space="preserve">15-16 </w:t>
            </w:r>
            <w:proofErr w:type="spellStart"/>
            <w:r>
              <w:t>November</w:t>
            </w:r>
            <w:proofErr w:type="spellEnd"/>
            <w:r>
              <w:t xml:space="preserve"> 2020  Harran </w:t>
            </w:r>
            <w:proofErr w:type="spellStart"/>
            <w:r>
              <w:t>Unıversıty</w:t>
            </w:r>
            <w:proofErr w:type="spellEnd"/>
            <w:r>
              <w:t xml:space="preserve"> </w:t>
            </w:r>
            <w:proofErr w:type="spellStart"/>
            <w:r>
              <w:t>Sanlıurfa</w:t>
            </w:r>
            <w:proofErr w:type="spellEnd"/>
            <w:r>
              <w:t xml:space="preserve"> </w:t>
            </w:r>
            <w:proofErr w:type="spellStart"/>
            <w:r>
              <w:t>Turkey</w:t>
            </w:r>
            <w:proofErr w:type="spellEnd"/>
          </w:p>
        </w:tc>
      </w:tr>
      <w:tr w:rsidR="00AE7B34" w:rsidRPr="00196824" w14:paraId="4F6FFC74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36970A" w14:textId="1721FA48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 </w:t>
            </w:r>
            <w:proofErr w:type="spellStart"/>
            <w:r w:rsidR="003B48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Ernst</w:t>
            </w:r>
            <w:proofErr w:type="spellEnd"/>
            <w:r w:rsidR="003B48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B.F., </w:t>
            </w:r>
            <w:proofErr w:type="spellStart"/>
            <w:r w:rsidR="003B48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kaslan</w:t>
            </w:r>
            <w:proofErr w:type="spellEnd"/>
            <w:r w:rsidR="003B48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D., Balak V.</w:t>
            </w:r>
          </w:p>
        </w:tc>
        <w:tc>
          <w:tcPr>
            <w:tcW w:w="79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4D30A7" w14:textId="20E49F8B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proofErr w:type="spellStart"/>
            <w:r w:rsidR="003B481F">
              <w:t>Designing</w:t>
            </w:r>
            <w:proofErr w:type="spellEnd"/>
            <w:r w:rsidR="003B481F">
              <w:t xml:space="preserve"> </w:t>
            </w:r>
            <w:proofErr w:type="spellStart"/>
            <w:r w:rsidR="003B481F">
              <w:t>and</w:t>
            </w:r>
            <w:proofErr w:type="spellEnd"/>
            <w:r w:rsidR="003B481F">
              <w:t xml:space="preserve"> </w:t>
            </w:r>
            <w:proofErr w:type="spellStart"/>
            <w:r w:rsidR="003B481F">
              <w:t>Implementing</w:t>
            </w:r>
            <w:proofErr w:type="spellEnd"/>
            <w:r w:rsidR="003B481F">
              <w:t xml:space="preserve"> Virtual </w:t>
            </w:r>
            <w:proofErr w:type="spellStart"/>
            <w:r w:rsidR="003B481F">
              <w:t>Reality</w:t>
            </w:r>
            <w:proofErr w:type="spellEnd"/>
            <w:r w:rsidR="003B481F">
              <w:t xml:space="preserve"> </w:t>
            </w:r>
            <w:proofErr w:type="spellStart"/>
            <w:r w:rsidR="003B481F">
              <w:t>Glasses</w:t>
            </w:r>
            <w:proofErr w:type="spellEnd"/>
            <w:r w:rsidR="003B481F">
              <w:t xml:space="preserve"> </w:t>
            </w:r>
          </w:p>
        </w:tc>
        <w:tc>
          <w:tcPr>
            <w:tcW w:w="4394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06503E3A" w14:textId="091FB80E" w:rsidR="00AE7B34" w:rsidRPr="00196824" w:rsidRDefault="003B481F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Proceedıngs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2nd </w:t>
            </w:r>
            <w:proofErr w:type="spellStart"/>
            <w:r>
              <w:t>Internatıonal</w:t>
            </w:r>
            <w:proofErr w:type="spellEnd"/>
            <w:r>
              <w:t xml:space="preserve"> Conference On </w:t>
            </w:r>
            <w:proofErr w:type="spellStart"/>
            <w:r>
              <w:t>Vırtual</w:t>
            </w:r>
            <w:proofErr w:type="spellEnd"/>
            <w:r>
              <w:t xml:space="preserve"> </w:t>
            </w:r>
            <w:proofErr w:type="spellStart"/>
            <w:r>
              <w:t>Realıty</w:t>
            </w:r>
            <w:proofErr w:type="spellEnd"/>
            <w:r>
              <w:t xml:space="preserve"> 15-16 </w:t>
            </w:r>
            <w:proofErr w:type="spellStart"/>
            <w:r>
              <w:t>November</w:t>
            </w:r>
            <w:proofErr w:type="spellEnd"/>
            <w:r>
              <w:t xml:space="preserve"> 2020  Harran </w:t>
            </w:r>
            <w:proofErr w:type="spellStart"/>
            <w:r>
              <w:t>Unıversıty</w:t>
            </w:r>
            <w:proofErr w:type="spellEnd"/>
            <w:r>
              <w:t xml:space="preserve"> </w:t>
            </w:r>
            <w:proofErr w:type="spellStart"/>
            <w:r>
              <w:t>Sanlıurfa</w:t>
            </w:r>
            <w:proofErr w:type="spellEnd"/>
            <w:r>
              <w:t xml:space="preserve"> </w:t>
            </w:r>
            <w:proofErr w:type="spellStart"/>
            <w:r>
              <w:t>Turkey</w:t>
            </w:r>
            <w:proofErr w:type="spellEnd"/>
          </w:p>
        </w:tc>
      </w:tr>
      <w:tr w:rsidR="00AE7B34" w:rsidRPr="00196824" w14:paraId="030DECAB" w14:textId="77777777" w:rsidTr="00CF7F16">
        <w:trPr>
          <w:trHeight w:val="330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1634CFA0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zılmış Kitap İçi Bölümler</w:t>
            </w:r>
          </w:p>
        </w:tc>
      </w:tr>
      <w:tr w:rsidR="00AE7B34" w:rsidRPr="00196824" w14:paraId="26D77642" w14:textId="77777777" w:rsidTr="00CF7F16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483D10CC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69BA302F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7B34" w:rsidRPr="00196824" w14:paraId="033E1E68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08D21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B930BF1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AE7B34" w:rsidRPr="00196824" w14:paraId="6FE296E0" w14:textId="77777777" w:rsidTr="00CF7F16">
        <w:trPr>
          <w:trHeight w:val="300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bottom"/>
            <w:hideMark/>
          </w:tcPr>
          <w:p w14:paraId="01212705" w14:textId="77777777" w:rsidR="00AE7B34" w:rsidRPr="00196824" w:rsidRDefault="00AE7B34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Editörlük/ Hakemlik Yap</w:t>
            </w:r>
            <w:r w:rsidR="00C5398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ıla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giler ve kitaplar</w:t>
            </w:r>
          </w:p>
        </w:tc>
      </w:tr>
      <w:tr w:rsidR="00AE7B34" w:rsidRPr="00196824" w14:paraId="7C6A067C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2C2F8B7" w14:textId="77777777" w:rsidR="00AE7B34" w:rsidRPr="00D7475D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Dergi Adı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CCC807C" w14:textId="77777777" w:rsidR="00AE7B34" w:rsidRPr="00D7475D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Makale/Editörlük</w:t>
            </w:r>
          </w:p>
        </w:tc>
      </w:tr>
      <w:tr w:rsidR="00AE7B34" w:rsidRPr="00196824" w14:paraId="7B6FA18E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A87C38D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565BF7B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7B34" w:rsidRPr="00196824" w14:paraId="6E2B7A1E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5B68E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E8923B3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7B34" w:rsidRPr="00196824" w14:paraId="26F3B5C8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bottom"/>
            <w:hideMark/>
          </w:tcPr>
          <w:p w14:paraId="14F8C6EA" w14:textId="77777777" w:rsidR="00AE7B34" w:rsidRPr="00196824" w:rsidRDefault="00AE7B34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Endüstriye ve/veya Sektöre Ver</w:t>
            </w:r>
            <w:r w:rsidR="00C5398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ile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Meslekî Eğitim Kursları</w:t>
            </w:r>
          </w:p>
        </w:tc>
      </w:tr>
      <w:tr w:rsidR="00AE7B34" w:rsidRPr="00196824" w14:paraId="79B26104" w14:textId="77777777" w:rsidTr="00CF7F16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6E918B07" w14:textId="77777777" w:rsidR="00AE7B34" w:rsidRPr="00D7475D" w:rsidRDefault="000302A2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 xml:space="preserve">Kurum </w:t>
            </w:r>
            <w:r w:rsidR="00C5398D"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İ</w:t>
            </w: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 xml:space="preserve">smi 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608F6F6C" w14:textId="77777777" w:rsidR="00AE7B34" w:rsidRPr="00D7475D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Meslekî Eğitim Kursu Konusu</w:t>
            </w:r>
          </w:p>
        </w:tc>
      </w:tr>
      <w:tr w:rsidR="00AE7B34" w:rsidRPr="00196824" w14:paraId="2FED8D5B" w14:textId="77777777" w:rsidTr="00CF7F16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4B40CE0A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102D2B94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7B34" w:rsidRPr="00196824" w14:paraId="2E46004C" w14:textId="77777777" w:rsidTr="00CF7F16">
        <w:trPr>
          <w:trHeight w:val="315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54A590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1560666C" w14:textId="77777777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7B34" w:rsidRPr="00196824" w14:paraId="0C74F309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bottom"/>
            <w:hideMark/>
          </w:tcPr>
          <w:p w14:paraId="4E862CE4" w14:textId="77777777" w:rsidR="00AE7B34" w:rsidRPr="00196824" w:rsidRDefault="00AE7B34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Üye</w:t>
            </w:r>
            <w:r w:rsidR="00C5398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sini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ldığı Ödüller</w:t>
            </w:r>
          </w:p>
        </w:tc>
      </w:tr>
      <w:tr w:rsidR="00AE7B34" w:rsidRPr="00196824" w14:paraId="1BA86A18" w14:textId="77777777" w:rsidTr="00CF7F16">
        <w:trPr>
          <w:trHeight w:val="388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7D9C4954" w14:textId="77777777" w:rsidR="00AE7B34" w:rsidRPr="00D7475D" w:rsidRDefault="00AE7B34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dül Alan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6FB60A08" w14:textId="77777777" w:rsidR="00AE7B34" w:rsidRPr="00196824" w:rsidRDefault="00AE7B34" w:rsidP="00141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Ödül </w:t>
            </w:r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35ABD21D" w14:textId="77777777" w:rsidR="00AE7B34" w:rsidRPr="00196824" w:rsidRDefault="00AE7B34" w:rsidP="00141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dül Veren</w:t>
            </w:r>
          </w:p>
        </w:tc>
      </w:tr>
      <w:tr w:rsidR="00AE7B34" w:rsidRPr="00196824" w14:paraId="699F3309" w14:textId="77777777" w:rsidTr="00CF7F16">
        <w:trPr>
          <w:trHeight w:val="42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FAE01B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</w:p>
        </w:tc>
        <w:tc>
          <w:tcPr>
            <w:tcW w:w="79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7426EE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</w:p>
        </w:tc>
        <w:tc>
          <w:tcPr>
            <w:tcW w:w="4394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60063800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</w:tr>
      <w:tr w:rsidR="00D56DF9" w:rsidRPr="00196824" w14:paraId="1425D426" w14:textId="77777777" w:rsidTr="00CF7F16">
        <w:trPr>
          <w:trHeight w:val="420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vAlign w:val="center"/>
          </w:tcPr>
          <w:p w14:paraId="1B75E02D" w14:textId="77777777" w:rsidR="00D56DF9" w:rsidRPr="00196824" w:rsidRDefault="00D56DF9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Düzenle</w:t>
            </w:r>
            <w:r w:rsidR="00C5398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ne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eknik Geziler</w:t>
            </w:r>
          </w:p>
        </w:tc>
      </w:tr>
      <w:tr w:rsidR="00D56DF9" w:rsidRPr="00196824" w14:paraId="1962E528" w14:textId="77777777" w:rsidTr="00CF7F16">
        <w:trPr>
          <w:trHeight w:val="420"/>
        </w:trPr>
        <w:tc>
          <w:tcPr>
            <w:tcW w:w="14879" w:type="dxa"/>
            <w:gridSpan w:val="3"/>
            <w:tcBorders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clear" w:color="auto" w:fill="auto"/>
            <w:vAlign w:val="bottom"/>
          </w:tcPr>
          <w:p w14:paraId="0A487952" w14:textId="77777777" w:rsidR="001D63B0" w:rsidRPr="00196824" w:rsidRDefault="001D63B0" w:rsidP="00D56D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</w:tr>
    </w:tbl>
    <w:p w14:paraId="01FDE303" w14:textId="77777777" w:rsidR="00B7188E" w:rsidRDefault="00B7188E"/>
    <w:p w14:paraId="03FA9567" w14:textId="77777777" w:rsidR="001D63B0" w:rsidRDefault="001D63B0"/>
    <w:sectPr w:rsidR="001D63B0" w:rsidSect="00DB4A6F">
      <w:pgSz w:w="16838" w:h="11906" w:orient="landscape"/>
      <w:pgMar w:top="119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t7A0NDE0NzY3NDdU0lEKTi0uzszPAykwrgUASSQE5SwAAAA="/>
  </w:docVars>
  <w:rsids>
    <w:rsidRoot w:val="00196824"/>
    <w:rsid w:val="00007365"/>
    <w:rsid w:val="00012D48"/>
    <w:rsid w:val="000302A2"/>
    <w:rsid w:val="0006466B"/>
    <w:rsid w:val="000B546E"/>
    <w:rsid w:val="00160BF6"/>
    <w:rsid w:val="001920F1"/>
    <w:rsid w:val="00196824"/>
    <w:rsid w:val="001D63B0"/>
    <w:rsid w:val="001E4541"/>
    <w:rsid w:val="001F5749"/>
    <w:rsid w:val="0026680E"/>
    <w:rsid w:val="002F4B4C"/>
    <w:rsid w:val="00343E75"/>
    <w:rsid w:val="003B2ABF"/>
    <w:rsid w:val="003B481F"/>
    <w:rsid w:val="00442E47"/>
    <w:rsid w:val="0044611F"/>
    <w:rsid w:val="00450E8C"/>
    <w:rsid w:val="004560A9"/>
    <w:rsid w:val="00463E4A"/>
    <w:rsid w:val="00465D4D"/>
    <w:rsid w:val="004F4865"/>
    <w:rsid w:val="00544385"/>
    <w:rsid w:val="005644A2"/>
    <w:rsid w:val="005B6BF3"/>
    <w:rsid w:val="005F3362"/>
    <w:rsid w:val="006433CD"/>
    <w:rsid w:val="006F45C3"/>
    <w:rsid w:val="0071517B"/>
    <w:rsid w:val="0079388F"/>
    <w:rsid w:val="00860F08"/>
    <w:rsid w:val="00974622"/>
    <w:rsid w:val="009F241D"/>
    <w:rsid w:val="00A05F3B"/>
    <w:rsid w:val="00A07E1B"/>
    <w:rsid w:val="00A71714"/>
    <w:rsid w:val="00AB2EF1"/>
    <w:rsid w:val="00AE7B34"/>
    <w:rsid w:val="00B7188E"/>
    <w:rsid w:val="00BA428E"/>
    <w:rsid w:val="00BE406B"/>
    <w:rsid w:val="00C5398D"/>
    <w:rsid w:val="00C75C18"/>
    <w:rsid w:val="00CC0329"/>
    <w:rsid w:val="00CF7F16"/>
    <w:rsid w:val="00D37F02"/>
    <w:rsid w:val="00D56DF9"/>
    <w:rsid w:val="00D7475D"/>
    <w:rsid w:val="00D93626"/>
    <w:rsid w:val="00DB4A6F"/>
    <w:rsid w:val="00DB50CA"/>
    <w:rsid w:val="00DC3D35"/>
    <w:rsid w:val="00DD472F"/>
    <w:rsid w:val="00E96CE6"/>
    <w:rsid w:val="00EF7048"/>
    <w:rsid w:val="00F52BB1"/>
    <w:rsid w:val="00F81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."/>
  <w14:docId w14:val="28DFCFC6"/>
  <w15:chartTrackingRefBased/>
  <w15:docId w15:val="{A58509CD-EBB2-45DB-BEE6-6D41AF519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9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8A8F3-C3D1-4639-86C2-225881BBB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</dc:creator>
  <cp:keywords/>
  <dc:description/>
  <cp:lastModifiedBy>Ogr.Gor. Vehbi BALAK</cp:lastModifiedBy>
  <cp:revision>2</cp:revision>
  <dcterms:created xsi:type="dcterms:W3CDTF">2020-12-23T05:35:00Z</dcterms:created>
  <dcterms:modified xsi:type="dcterms:W3CDTF">2020-12-23T05:35:00Z</dcterms:modified>
</cp:coreProperties>
</file>